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citron ver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Flammable solid.</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73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Flammable soli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No open flames, no sparks, and no smoking.</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Pr>
                <w:noProof/>
                <w:lang w:val="fr-BE"/>
              </w:rPr>
              <w:t>Mechanically recover the product. Notify authorities if product enters sewers or public waters.</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 Keep away from heat, hot surfaces, sparks, open flames and other ignition sources. No smoking. Ground/bond container and receiving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sidR="00FA7F7F">
              <w:rPr>
                <w:noProof/>
              </w:rPr>
              <w:t>Ground/bond container and receiving equipmen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Keep cool. Protect from sunlight. Keep away from ignition sources.</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 Hesperidacea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Flammable solid.</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sidRPr="0069446B">
        <w:rPr>
          <w:noProof/>
        </w:rPr>
        <w:t>Flammable solid.</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Avoid contact with hot surfaces. Heat. No flames, no sparks. Eliminate all sources of ignition.</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citron ver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citron ver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p w:rsidR="00A65092" w:rsidRPr="0069446B" w:rsidP="00A65092" w14:paraId="1965DBDA" w14:textId="0FFE3A91">
      <w:pPr>
        <w:pStyle w:val="SDSTextNormal"/>
      </w:pPr>
      <w:r>
        <w:rPr>
          <w:noProof/>
        </w:rPr>
        <w:t>Contains no substance(s) listed on REACH Annex XVII (Restriction Conditions)</w:t>
      </w:r>
    </w:p>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erious eye damage/eye irritation,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al.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citron ver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citron ver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7/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9BF3751-86A0-45D8-8ECF-E9BE156F037E}"/>
</file>

<file path=customXml/itemProps3.xml><?xml version="1.0" encoding="utf-8"?>
<ds:datastoreItem xmlns:ds="http://schemas.openxmlformats.org/officeDocument/2006/customXml" ds:itemID="{2832AE98-3B58-46BC-B855-837CB45511D7}"/>
</file>

<file path=customXml/itemProps4.xml><?xml version="1.0" encoding="utf-8"?>
<ds:datastoreItem xmlns:ds="http://schemas.openxmlformats.org/officeDocument/2006/customXml" ds:itemID="{FF078206-9A18-4425-A4B8-8D8DAFD54F37}"/>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